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D9DB6" w14:textId="7BBF99D5" w:rsidR="00F564B7" w:rsidRPr="00CD7E91" w:rsidRDefault="00F564B7" w:rsidP="00CD7E91">
      <w:pPr>
        <w:pStyle w:val="BodyText"/>
        <w:jc w:val="both"/>
        <w:rPr>
          <w:rFonts w:ascii="Abadi" w:hAnsi="Abadi"/>
        </w:rPr>
      </w:pPr>
      <w:bookmarkStart w:id="0" w:name="_GoBack"/>
      <w:bookmarkEnd w:id="0"/>
    </w:p>
    <w:p w14:paraId="267D9DCF" w14:textId="77777777" w:rsidR="00F564B7" w:rsidRPr="00CD7E91" w:rsidRDefault="00F564B7" w:rsidP="00CD7E91">
      <w:pPr>
        <w:pStyle w:val="BodyText"/>
        <w:jc w:val="both"/>
        <w:rPr>
          <w:rFonts w:ascii="Abadi" w:hAnsi="Abadi"/>
        </w:rPr>
      </w:pPr>
    </w:p>
    <w:p w14:paraId="1BCCD2F8" w14:textId="61556F94" w:rsidR="00DF7C72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Style w:val="StrongEmphasis"/>
          <w:rFonts w:ascii="Abadi" w:hAnsi="Abadi"/>
        </w:rPr>
        <w:t>Jane Doe</w:t>
      </w:r>
      <w:r w:rsidRPr="00CD7E91">
        <w:rPr>
          <w:rFonts w:ascii="Abadi" w:hAnsi="Abadi"/>
        </w:rPr>
        <w:t>------</w:t>
      </w:r>
      <w:r w:rsidRPr="00CD7E91">
        <w:rPr>
          <w:rStyle w:val="StrongEmphasis"/>
          <w:rFonts w:ascii="Abadi" w:hAnsi="Abadi"/>
        </w:rPr>
        <w:t>E-mail</w:t>
      </w:r>
      <w:r w:rsidRPr="00CD7E91">
        <w:rPr>
          <w:rStyle w:val="StrongEmphasis"/>
          <w:rFonts w:ascii="Abadi" w:hAnsi="Abadi"/>
          <w:u w:val="single"/>
        </w:rPr>
        <w:t xml:space="preserve">: </w:t>
      </w:r>
      <w:hyperlink r:id="rId5">
        <w:r w:rsidRPr="00CD7E91">
          <w:rPr>
            <w:rStyle w:val="InternetLink"/>
            <w:rFonts w:ascii="Abadi" w:hAnsi="Abadi"/>
            <w:color w:val="auto"/>
          </w:rPr>
          <w:t>JaneDoe@email.com</w:t>
        </w:r>
      </w:hyperlink>
      <w:r w:rsidRPr="00CD7E91">
        <w:rPr>
          <w:rFonts w:ascii="Abadi" w:hAnsi="Abadi"/>
        </w:rPr>
        <w:t>------</w:t>
      </w:r>
      <w:r w:rsidRPr="00CD7E91">
        <w:rPr>
          <w:rStyle w:val="StrongEmphasis"/>
          <w:rFonts w:ascii="Abadi" w:hAnsi="Abadi"/>
        </w:rPr>
        <w:t>Phone:</w:t>
      </w:r>
      <w:r w:rsidRPr="00CD7E91">
        <w:rPr>
          <w:rFonts w:ascii="Abadi" w:hAnsi="Abadi"/>
        </w:rPr>
        <w:t xml:space="preserve"> 111-111-1111------</w:t>
      </w:r>
      <w:r w:rsidRPr="00CD7E91">
        <w:rPr>
          <w:rStyle w:val="StrongEmphasis"/>
          <w:rFonts w:ascii="Abadi" w:hAnsi="Abadi"/>
        </w:rPr>
        <w:t>Address:</w:t>
      </w:r>
      <w:r w:rsidRPr="00CD7E91">
        <w:rPr>
          <w:rFonts w:ascii="Abadi" w:hAnsi="Abadi"/>
        </w:rPr>
        <w:t xml:space="preserve"> 1111 Street, New York, New York 83221</w:t>
      </w:r>
    </w:p>
    <w:p w14:paraId="267D9DD4" w14:textId="0228F929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Research Company</w:t>
      </w:r>
    </w:p>
    <w:p w14:paraId="267D9DD6" w14:textId="7690B527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1234 Avenue Street</w:t>
      </w:r>
    </w:p>
    <w:p w14:paraId="267D9DD8" w14:textId="07D6F45E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New York, New York 84332</w:t>
      </w:r>
    </w:p>
    <w:p w14:paraId="267D9DDB" w14:textId="67689F72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Style w:val="InternetLink"/>
          <w:rFonts w:ascii="Abadi" w:hAnsi="Abadi"/>
          <w:color w:val="auto"/>
          <w:u w:val="none"/>
        </w:rPr>
        <w:t>Company_Name@Company.com</w:t>
      </w:r>
    </w:p>
    <w:p w14:paraId="267D9DDE" w14:textId="546129E7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Dear Mr. Smith,</w:t>
      </w:r>
    </w:p>
    <w:p w14:paraId="267D9DE1" w14:textId="7A4B5CDE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I am writing this letter in regards to the recent internship posting I encountered on your website. I am currently looking for a challenging and fulfilling internship in the field of research, and I feel that I have all of the necessary skills and requirements to fill this position.</w:t>
      </w:r>
    </w:p>
    <w:p w14:paraId="267D9DE4" w14:textId="7EA8977A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 xml:space="preserve">As a four-year honor student from the University of Virginia, I have demonstrated exceptional organizational and time management skills. </w:t>
      </w:r>
      <w:r w:rsidR="004F24FC" w:rsidRPr="00CD7E91">
        <w:rPr>
          <w:rFonts w:ascii="Abadi" w:hAnsi="Abadi"/>
        </w:rPr>
        <w:t>T</w:t>
      </w:r>
      <w:r w:rsidRPr="00CD7E91">
        <w:rPr>
          <w:rFonts w:ascii="Abadi" w:hAnsi="Abadi"/>
        </w:rPr>
        <w:t>o keep my honor’s list status, I have ha</w:t>
      </w:r>
      <w:r w:rsidR="004F24FC" w:rsidRPr="00CD7E91">
        <w:rPr>
          <w:rFonts w:ascii="Abadi" w:hAnsi="Abadi"/>
        </w:rPr>
        <w:t>d</w:t>
      </w:r>
      <w:r w:rsidRPr="00CD7E91">
        <w:rPr>
          <w:rFonts w:ascii="Abadi" w:hAnsi="Abadi"/>
        </w:rPr>
        <w:t xml:space="preserve"> to maintain strong study skills, attention to detail, punctuality in finishing assignments, and time management skills.</w:t>
      </w:r>
    </w:p>
    <w:p w14:paraId="267D9DE7" w14:textId="13CB9ACE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 xml:space="preserve">In addition to my academic achievements, I have also been a member of the research club for five years. As a part of this club, </w:t>
      </w:r>
      <w:r w:rsidR="004F24FC" w:rsidRPr="00CD7E91">
        <w:rPr>
          <w:rFonts w:ascii="Abadi" w:hAnsi="Abadi"/>
        </w:rPr>
        <w:t>several fellow students and I</w:t>
      </w:r>
      <w:r w:rsidRPr="00CD7E91">
        <w:rPr>
          <w:rFonts w:ascii="Abadi" w:hAnsi="Abadi"/>
        </w:rPr>
        <w:t xml:space="preserve"> have met with professors from the science department to conduct several scientific studies. These studies have published in my university’s science magazine, which has received several awards. As a part of the research club, I have had several opportunities to lead research projects and collaborate with professors and scientists. I have excellent teamwork skills and leadership qualities that I would love to bring into the workplace as your intern.</w:t>
      </w:r>
    </w:p>
    <w:p w14:paraId="267D9DE9" w14:textId="2D760CC8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I would be honored to serve as your intern, and I look forward to hearing from you at your earliest convenience. Attached to this letter is my resume. I hope I will be considered for this rewarding position.</w:t>
      </w:r>
    </w:p>
    <w:p w14:paraId="267D9DED" w14:textId="381170C3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Thank you for your time.</w:t>
      </w:r>
    </w:p>
    <w:p w14:paraId="267D9DF0" w14:textId="4E8EA674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Sincerely,</w:t>
      </w:r>
    </w:p>
    <w:p w14:paraId="267D9DF1" w14:textId="77777777" w:rsidR="00F564B7" w:rsidRPr="00CD7E91" w:rsidRDefault="00CD7E91" w:rsidP="00CD7E91">
      <w:pPr>
        <w:pStyle w:val="BodyText"/>
        <w:jc w:val="both"/>
        <w:rPr>
          <w:rFonts w:ascii="Abadi" w:hAnsi="Abadi"/>
        </w:rPr>
      </w:pPr>
      <w:r w:rsidRPr="00CD7E91">
        <w:rPr>
          <w:rFonts w:ascii="Abadi" w:hAnsi="Abadi"/>
        </w:rPr>
        <w:t>Jane Doe</w:t>
      </w:r>
    </w:p>
    <w:p w14:paraId="267D9DF2" w14:textId="77777777" w:rsidR="00F564B7" w:rsidRPr="00CD7E91" w:rsidRDefault="00F564B7" w:rsidP="00CD7E91">
      <w:pPr>
        <w:pStyle w:val="BodyText"/>
        <w:jc w:val="both"/>
        <w:rPr>
          <w:rFonts w:ascii="Abadi" w:hAnsi="Abadi"/>
        </w:rPr>
      </w:pPr>
    </w:p>
    <w:sectPr w:rsidR="00F564B7" w:rsidRPr="00CD7E91">
      <w:pgSz w:w="11906" w:h="16838"/>
      <w:pgMar w:top="567" w:right="567" w:bottom="567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Thorndale">
    <w:altName w:val="Times New Roman"/>
    <w:charset w:val="00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any">
    <w:altName w:val="Arial"/>
    <w:charset w:val="00"/>
    <w:family w:val="swiss"/>
    <w:pitch w:val="variable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17011F"/>
    <w:multiLevelType w:val="multilevel"/>
    <w:tmpl w:val="634E472C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720150E1"/>
    <w:multiLevelType w:val="multilevel"/>
    <w:tmpl w:val="FADC8C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1134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DY0tjAwMDeyMDdR0lEKTi0uzszPAykwqgUA6rJl2CwAAAA="/>
  </w:docVars>
  <w:rsids>
    <w:rsidRoot w:val="00F564B7"/>
    <w:rsid w:val="00325D08"/>
    <w:rsid w:val="00382141"/>
    <w:rsid w:val="004F24FC"/>
    <w:rsid w:val="006200AA"/>
    <w:rsid w:val="0065614A"/>
    <w:rsid w:val="007D28D7"/>
    <w:rsid w:val="00AA4033"/>
    <w:rsid w:val="00CD7E91"/>
    <w:rsid w:val="00DF7C72"/>
    <w:rsid w:val="00EA6EE6"/>
    <w:rsid w:val="00F564B7"/>
    <w:rsid w:val="00F9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D9DB6"/>
  <w15:docId w15:val="{FDDCD7F1-5B2A-4A34-9468-F8CF0DB5F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ejaVu Sans" w:hAnsi="Liberation Serif" w:cs="DejaVu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Thorndale" w:hAnsi="Thorndale"/>
      <w:b/>
      <w:bCs/>
      <w:sz w:val="48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qFormat/>
  </w:style>
  <w:style w:type="character" w:customStyle="1" w:styleId="FootnoteCharacters">
    <w:name w:val="Footnote Characters"/>
    <w:qFormat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NumberingSymbols">
    <w:name w:val="Numbering Symbols"/>
    <w:qFormat/>
  </w:style>
  <w:style w:type="paragraph" w:customStyle="1" w:styleId="HorizontalLine">
    <w:name w:val="Horizontal Line"/>
    <w:basedOn w:val="Normal"/>
    <w:next w:val="BodyText"/>
    <w:qFormat/>
    <w:pPr>
      <w:pBdr>
        <w:bottom w:val="double" w:sz="2" w:space="0" w:color="808080"/>
      </w:pBdr>
      <w:spacing w:after="283"/>
    </w:pPr>
    <w:rPr>
      <w:sz w:val="12"/>
    </w:rPr>
  </w:style>
  <w:style w:type="paragraph" w:styleId="EnvelopeReturn">
    <w:name w:val="envelope return"/>
    <w:basedOn w:val="Normal"/>
    <w:rPr>
      <w:i/>
    </w:rPr>
  </w:style>
  <w:style w:type="paragraph" w:customStyle="1" w:styleId="TableContents">
    <w:name w:val="Table Contents"/>
    <w:basedOn w:val="BodyText"/>
    <w:qFormat/>
  </w:style>
  <w:style w:type="paragraph" w:styleId="Footer">
    <w:name w:val="footer"/>
    <w:basedOn w:val="Normal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pPr>
      <w:suppressLineNumbers/>
      <w:tabs>
        <w:tab w:val="center" w:pos="4818"/>
        <w:tab w:val="right" w:pos="9637"/>
      </w:tabs>
    </w:pPr>
  </w:style>
  <w:style w:type="paragraph" w:customStyle="1" w:styleId="Index">
    <w:name w:val="Index"/>
    <w:basedOn w:val="Normal"/>
    <w:qFormat/>
    <w:pPr>
      <w:suppressLineNumbers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</w:style>
  <w:style w:type="paragraph" w:styleId="BodyText">
    <w:name w:val="Body Text"/>
    <w:basedOn w:val="Normal"/>
    <w:pPr>
      <w:spacing w:after="283"/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283"/>
    </w:pPr>
    <w:rPr>
      <w:rFonts w:ascii="Albany" w:hAnsi="Albany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neDoe@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5</Words>
  <Characters>1458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iza Hamid</cp:lastModifiedBy>
  <cp:revision>12</cp:revision>
  <dcterms:created xsi:type="dcterms:W3CDTF">2019-10-25T18:52:00Z</dcterms:created>
  <dcterms:modified xsi:type="dcterms:W3CDTF">2019-10-25T19:10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cp:revision>0</cp:revision>
  <dc:subject/>
  <dc:title/>
</cp:coreProperties>
</file>